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C6A8EB" w14:textId="77777777" w:rsidR="00FD0D0D" w:rsidRPr="003176F3" w:rsidRDefault="00FD0D0D" w:rsidP="00FD0D0D">
      <w:pPr>
        <w:pStyle w:val="Heading1"/>
        <w:spacing w:before="0" w:after="0"/>
        <w:ind w:left="2" w:hanging="4"/>
        <w:jc w:val="center"/>
        <w:rPr>
          <w:sz w:val="40"/>
          <w:szCs w:val="40"/>
        </w:rPr>
      </w:pPr>
      <w:r w:rsidRPr="003176F3">
        <w:rPr>
          <w:sz w:val="40"/>
          <w:szCs w:val="40"/>
        </w:rPr>
        <w:t>SAMPLE EMPLOYER LETTER</w:t>
      </w:r>
    </w:p>
    <w:p w14:paraId="294B36E2" w14:textId="77777777" w:rsidR="00FD0D0D" w:rsidRPr="008D4C07" w:rsidRDefault="00FD0D0D" w:rsidP="00FD0D0D">
      <w:pPr>
        <w:suppressAutoHyphens w:val="0"/>
        <w:spacing w:before="100" w:beforeAutospacing="1" w:after="100" w:afterAutospacing="1"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b/>
          <w:bCs/>
          <w:color w:val="0070C0"/>
          <w:position w:val="0"/>
        </w:rPr>
      </w:pPr>
      <w:r w:rsidRPr="008D4C07">
        <w:rPr>
          <w:b/>
          <w:bCs/>
          <w:color w:val="0070C0"/>
          <w:position w:val="0"/>
        </w:rPr>
        <w:t>(The letter must be returned on company letterhead)</w:t>
      </w:r>
    </w:p>
    <w:p w14:paraId="45854B13" w14:textId="77777777" w:rsidR="00FD0D0D" w:rsidRPr="006E52BA" w:rsidRDefault="00FD0D0D" w:rsidP="00FD0D0D">
      <w:pPr>
        <w:suppressAutoHyphens w:val="0"/>
        <w:spacing w:before="100" w:beforeAutospacing="1" w:after="100" w:afterAutospacing="1" w:line="240" w:lineRule="auto"/>
        <w:ind w:leftChars="0" w:left="0" w:firstLineChars="0" w:hanging="2"/>
        <w:jc w:val="center"/>
        <w:textDirection w:val="lrTb"/>
        <w:textAlignment w:val="auto"/>
        <w:outlineLvl w:val="9"/>
        <w:rPr>
          <w:b/>
          <w:bCs/>
          <w:color w:val="0070C0"/>
          <w:position w:val="0"/>
        </w:rPr>
      </w:pPr>
      <w:r w:rsidRPr="006E52BA">
        <w:rPr>
          <w:b/>
          <w:bCs/>
          <w:color w:val="0070C0"/>
          <w:position w:val="0"/>
        </w:rPr>
        <w:t xml:space="preserve">*For </w:t>
      </w:r>
      <w:r>
        <w:rPr>
          <w:b/>
          <w:bCs/>
          <w:color w:val="0070C0"/>
          <w:position w:val="0"/>
        </w:rPr>
        <w:t>all bold</w:t>
      </w:r>
      <w:r w:rsidRPr="006E52BA">
        <w:rPr>
          <w:b/>
          <w:bCs/>
          <w:color w:val="0070C0"/>
          <w:position w:val="0"/>
        </w:rPr>
        <w:t xml:space="preserve"> phrases, please replace them with specific information*</w:t>
      </w:r>
    </w:p>
    <w:p w14:paraId="4CE981B6" w14:textId="77777777" w:rsidR="008D4C07" w:rsidRPr="008D4C07" w:rsidRDefault="008D4C07" w:rsidP="008D4C07">
      <w:pPr>
        <w:suppressAutoHyphens w:val="0"/>
        <w:spacing w:before="100" w:beforeAutospacing="1" w:after="100" w:afterAutospacing="1" w:line="240" w:lineRule="auto"/>
        <w:ind w:leftChars="0" w:left="0" w:firstLineChars="0" w:firstLine="0"/>
        <w:textDirection w:val="lrTb"/>
        <w:textAlignment w:val="auto"/>
        <w:outlineLvl w:val="9"/>
        <w:rPr>
          <w:position w:val="0"/>
        </w:rPr>
      </w:pPr>
      <w:r w:rsidRPr="008D4C07">
        <w:rPr>
          <w:b/>
          <w:bCs/>
          <w:position w:val="0"/>
        </w:rPr>
        <w:t>Date</w:t>
      </w:r>
    </w:p>
    <w:p w14:paraId="35220340" w14:textId="41324E20" w:rsidR="008D4C07" w:rsidRPr="008D4C07" w:rsidRDefault="008D4C07" w:rsidP="008D4C07">
      <w:pPr>
        <w:suppressAutoHyphens w:val="0"/>
        <w:spacing w:before="100" w:beforeAutospacing="1" w:after="100" w:afterAutospacing="1" w:line="240" w:lineRule="auto"/>
        <w:ind w:leftChars="0" w:left="0" w:firstLineChars="0" w:firstLine="0"/>
        <w:textDirection w:val="lrTb"/>
        <w:textAlignment w:val="auto"/>
        <w:outlineLvl w:val="9"/>
        <w:rPr>
          <w:position w:val="0"/>
        </w:rPr>
      </w:pPr>
      <w:r w:rsidRPr="008D4C07">
        <w:rPr>
          <w:position w:val="0"/>
        </w:rPr>
        <w:t xml:space="preserve">Penn State Abington </w:t>
      </w:r>
      <w:r w:rsidR="00B81061">
        <w:rPr>
          <w:position w:val="0"/>
        </w:rPr>
        <w:t>Computer Science</w:t>
      </w:r>
      <w:r w:rsidRPr="008D4C07">
        <w:rPr>
          <w:position w:val="0"/>
        </w:rPr>
        <w:t xml:space="preserve"> Internship Contacts:</w:t>
      </w:r>
      <w:r w:rsidRPr="008D4C07">
        <w:rPr>
          <w:position w:val="0"/>
        </w:rPr>
        <w:br/>
      </w:r>
      <w:r w:rsidR="00B81061">
        <w:rPr>
          <w:position w:val="0"/>
        </w:rPr>
        <w:t>Vinayak Elangovan</w:t>
      </w:r>
      <w:r w:rsidRPr="008D4C07">
        <w:rPr>
          <w:position w:val="0"/>
        </w:rPr>
        <w:t xml:space="preserve">, Program Chair, </w:t>
      </w:r>
      <w:r w:rsidR="00B81061">
        <w:rPr>
          <w:position w:val="0"/>
        </w:rPr>
        <w:t>Computer Science</w:t>
      </w:r>
      <w:r w:rsidRPr="008D4C07">
        <w:rPr>
          <w:position w:val="0"/>
        </w:rPr>
        <w:t xml:space="preserve"> | </w:t>
      </w:r>
      <w:r w:rsidR="00B81061">
        <w:rPr>
          <w:position w:val="0"/>
        </w:rPr>
        <w:t>vue9</w:t>
      </w:r>
      <w:r w:rsidRPr="008D4C07">
        <w:rPr>
          <w:position w:val="0"/>
        </w:rPr>
        <w:t>@psu.edu</w:t>
      </w:r>
      <w:r w:rsidRPr="008D4C07">
        <w:rPr>
          <w:position w:val="0"/>
        </w:rPr>
        <w:br/>
        <w:t>Career and Professional Development | internships-ab@psu.edu</w:t>
      </w:r>
    </w:p>
    <w:p w14:paraId="74E389CF" w14:textId="77777777" w:rsidR="008D4C07" w:rsidRPr="008D4C07" w:rsidRDefault="008D4C07" w:rsidP="008D4C07">
      <w:pPr>
        <w:suppressAutoHyphens w:val="0"/>
        <w:spacing w:before="100" w:beforeAutospacing="1" w:after="100" w:afterAutospacing="1" w:line="240" w:lineRule="auto"/>
        <w:ind w:leftChars="0" w:left="0" w:firstLineChars="0" w:firstLine="0"/>
        <w:textDirection w:val="lrTb"/>
        <w:textAlignment w:val="auto"/>
        <w:outlineLvl w:val="9"/>
        <w:rPr>
          <w:position w:val="0"/>
        </w:rPr>
      </w:pPr>
      <w:r w:rsidRPr="008D4C07">
        <w:rPr>
          <w:b/>
          <w:bCs/>
          <w:position w:val="0"/>
        </w:rPr>
        <w:t>Re: Student Name</w:t>
      </w:r>
    </w:p>
    <w:p w14:paraId="582AC90D" w14:textId="608903BE" w:rsidR="008D4C07" w:rsidRPr="008D4C07" w:rsidRDefault="008D4C07" w:rsidP="008D4C07">
      <w:pPr>
        <w:suppressAutoHyphens w:val="0"/>
        <w:spacing w:before="100" w:beforeAutospacing="1" w:after="100" w:afterAutospacing="1" w:line="240" w:lineRule="auto"/>
        <w:ind w:leftChars="0" w:left="0" w:firstLineChars="0" w:firstLine="0"/>
        <w:textDirection w:val="lrTb"/>
        <w:textAlignment w:val="auto"/>
        <w:outlineLvl w:val="9"/>
        <w:rPr>
          <w:position w:val="0"/>
        </w:rPr>
      </w:pPr>
      <w:r w:rsidRPr="008D4C07">
        <w:rPr>
          <w:position w:val="0"/>
        </w:rPr>
        <w:t xml:space="preserve">Dear Prof. </w:t>
      </w:r>
      <w:r w:rsidR="00B81061">
        <w:rPr>
          <w:position w:val="0"/>
        </w:rPr>
        <w:t>Elangovan</w:t>
      </w:r>
      <w:r w:rsidRPr="008D4C07">
        <w:rPr>
          <w:position w:val="0"/>
        </w:rPr>
        <w:t xml:space="preserve"> &amp; CPD Staff,</w:t>
      </w:r>
    </w:p>
    <w:p w14:paraId="49E81BD5" w14:textId="68C0E179" w:rsidR="003F7FCE" w:rsidRPr="008D4C07" w:rsidRDefault="003F7FCE" w:rsidP="003F7FCE">
      <w:pPr>
        <w:suppressAutoHyphens w:val="0"/>
        <w:spacing w:before="100" w:beforeAutospacing="1" w:after="100" w:afterAutospacing="1" w:line="240" w:lineRule="auto"/>
        <w:ind w:leftChars="0" w:left="0" w:firstLineChars="0" w:firstLine="0"/>
        <w:textDirection w:val="lrTb"/>
        <w:textAlignment w:val="auto"/>
        <w:outlineLvl w:val="9"/>
        <w:rPr>
          <w:position w:val="0"/>
        </w:rPr>
      </w:pPr>
      <w:r w:rsidRPr="008D4C07">
        <w:rPr>
          <w:position w:val="0"/>
        </w:rPr>
        <w:t xml:space="preserve">This letter serves as official notice </w:t>
      </w:r>
      <w:r>
        <w:t xml:space="preserve">that </w:t>
      </w:r>
      <w:r w:rsidRPr="006178DA">
        <w:rPr>
          <w:b/>
          <w:bCs/>
        </w:rPr>
        <w:t>Student Name</w:t>
      </w:r>
      <w:r>
        <w:t xml:space="preserve"> has been</w:t>
      </w:r>
      <w:r w:rsidRPr="008D4C07">
        <w:rPr>
          <w:position w:val="0"/>
        </w:rPr>
        <w:t xml:space="preserve"> offered an internship for the </w:t>
      </w:r>
      <w:r w:rsidRPr="008D4C07">
        <w:rPr>
          <w:b/>
          <w:bCs/>
          <w:position w:val="0"/>
        </w:rPr>
        <w:t>Fall/Spring/Summer Year</w:t>
      </w:r>
      <w:r w:rsidRPr="008D4C07">
        <w:rPr>
          <w:position w:val="0"/>
        </w:rPr>
        <w:t xml:space="preserve"> semester. The position will be structured to accommodate receiving </w:t>
      </w:r>
      <w:r w:rsidR="0021587C">
        <w:rPr>
          <w:color w:val="0070C0"/>
          <w:position w:val="0"/>
        </w:rPr>
        <w:t xml:space="preserve">3 </w:t>
      </w:r>
      <w:r w:rsidRPr="00A26C1D">
        <w:rPr>
          <w:color w:val="0070C0"/>
          <w:position w:val="0"/>
        </w:rPr>
        <w:t>credit</w:t>
      </w:r>
      <w:r w:rsidR="0021587C">
        <w:rPr>
          <w:color w:val="0070C0"/>
          <w:position w:val="0"/>
        </w:rPr>
        <w:t>s</w:t>
      </w:r>
      <w:r w:rsidRPr="00A26C1D">
        <w:rPr>
          <w:color w:val="0070C0"/>
          <w:position w:val="0"/>
        </w:rPr>
        <w:t>.</w:t>
      </w:r>
      <w:r w:rsidRPr="008D4C07">
        <w:rPr>
          <w:position w:val="0"/>
        </w:rPr>
        <w:t xml:space="preserve"> The internship will begin on </w:t>
      </w:r>
      <w:r w:rsidRPr="00AC1D0B">
        <w:rPr>
          <w:b/>
          <w:bCs/>
          <w:position w:val="0"/>
        </w:rPr>
        <w:t>start date</w:t>
      </w:r>
      <w:r w:rsidRPr="008D4C07">
        <w:rPr>
          <w:position w:val="0"/>
        </w:rPr>
        <w:t xml:space="preserve"> and end on </w:t>
      </w:r>
      <w:r w:rsidRPr="00AC1D0B">
        <w:rPr>
          <w:b/>
          <w:bCs/>
          <w:position w:val="0"/>
        </w:rPr>
        <w:t>end date</w:t>
      </w:r>
      <w:r w:rsidRPr="008D4C07">
        <w:rPr>
          <w:position w:val="0"/>
        </w:rPr>
        <w:t xml:space="preserve">, totaling </w:t>
      </w:r>
      <w:r>
        <w:rPr>
          <w:color w:val="0070C0"/>
          <w:position w:val="0"/>
        </w:rPr>
        <w:t>300</w:t>
      </w:r>
      <w:r w:rsidRPr="00A26C1D">
        <w:rPr>
          <w:color w:val="0070C0"/>
          <w:position w:val="0"/>
        </w:rPr>
        <w:t xml:space="preserve"> hours.</w:t>
      </w:r>
    </w:p>
    <w:p w14:paraId="6BC3F095" w14:textId="7F6DB533" w:rsidR="008D4C07" w:rsidRPr="008D4C07" w:rsidRDefault="008D4C07" w:rsidP="008D4C07">
      <w:pPr>
        <w:suppressAutoHyphens w:val="0"/>
        <w:spacing w:before="100" w:beforeAutospacing="1" w:after="100" w:afterAutospacing="1" w:line="240" w:lineRule="auto"/>
        <w:ind w:leftChars="0" w:left="0" w:firstLineChars="0" w:firstLine="0"/>
        <w:textDirection w:val="lrTb"/>
        <w:textAlignment w:val="auto"/>
        <w:outlineLvl w:val="9"/>
        <w:rPr>
          <w:position w:val="0"/>
        </w:rPr>
      </w:pPr>
      <w:r w:rsidRPr="008D4C07">
        <w:rPr>
          <w:position w:val="0"/>
        </w:rPr>
        <w:t xml:space="preserve">The duties of the internship will focus on the following </w:t>
      </w:r>
      <w:r w:rsidR="00B81061" w:rsidRPr="007770BD">
        <w:rPr>
          <w:color w:val="0070C0"/>
          <w:position w:val="0"/>
        </w:rPr>
        <w:t>Computer Science</w:t>
      </w:r>
      <w:r w:rsidR="00886329">
        <w:rPr>
          <w:b/>
          <w:bCs/>
          <w:position w:val="0"/>
        </w:rPr>
        <w:t xml:space="preserve"> </w:t>
      </w:r>
      <w:r w:rsidRPr="008D4C07">
        <w:rPr>
          <w:position w:val="0"/>
        </w:rPr>
        <w:t>related activities:</w:t>
      </w:r>
    </w:p>
    <w:p w14:paraId="56F16DDA" w14:textId="77777777" w:rsidR="008D4C07" w:rsidRPr="008D4C07" w:rsidRDefault="008D4C07" w:rsidP="008D4C07">
      <w:pPr>
        <w:numPr>
          <w:ilvl w:val="0"/>
          <w:numId w:val="1"/>
        </w:numPr>
        <w:suppressAutoHyphens w:val="0"/>
        <w:spacing w:before="100" w:beforeAutospacing="1" w:after="100" w:afterAutospacing="1" w:line="240" w:lineRule="auto"/>
        <w:ind w:leftChars="0" w:firstLineChars="0"/>
        <w:textDirection w:val="lrTb"/>
        <w:textAlignment w:val="auto"/>
        <w:outlineLvl w:val="9"/>
        <w:rPr>
          <w:position w:val="0"/>
        </w:rPr>
      </w:pPr>
      <w:r w:rsidRPr="008D4C07">
        <w:rPr>
          <w:b/>
          <w:bCs/>
          <w:position w:val="0"/>
        </w:rPr>
        <w:t>Job Duty #1</w:t>
      </w:r>
    </w:p>
    <w:p w14:paraId="0710296D" w14:textId="77777777" w:rsidR="008D4C07" w:rsidRPr="008D4C07" w:rsidRDefault="008D4C07" w:rsidP="008D4C07">
      <w:pPr>
        <w:numPr>
          <w:ilvl w:val="0"/>
          <w:numId w:val="1"/>
        </w:numPr>
        <w:suppressAutoHyphens w:val="0"/>
        <w:spacing w:before="100" w:beforeAutospacing="1" w:after="100" w:afterAutospacing="1" w:line="240" w:lineRule="auto"/>
        <w:ind w:leftChars="0" w:firstLineChars="0"/>
        <w:textDirection w:val="lrTb"/>
        <w:textAlignment w:val="auto"/>
        <w:outlineLvl w:val="9"/>
        <w:rPr>
          <w:position w:val="0"/>
        </w:rPr>
      </w:pPr>
      <w:r w:rsidRPr="008D4C07">
        <w:rPr>
          <w:b/>
          <w:bCs/>
          <w:position w:val="0"/>
        </w:rPr>
        <w:t>Job Duty #2</w:t>
      </w:r>
    </w:p>
    <w:p w14:paraId="1211FD49" w14:textId="77777777" w:rsidR="008D4C07" w:rsidRPr="008D4C07" w:rsidRDefault="008D4C07" w:rsidP="008D4C07">
      <w:pPr>
        <w:numPr>
          <w:ilvl w:val="0"/>
          <w:numId w:val="1"/>
        </w:numPr>
        <w:suppressAutoHyphens w:val="0"/>
        <w:spacing w:before="100" w:beforeAutospacing="1" w:after="100" w:afterAutospacing="1" w:line="240" w:lineRule="auto"/>
        <w:ind w:leftChars="0" w:firstLineChars="0"/>
        <w:textDirection w:val="lrTb"/>
        <w:textAlignment w:val="auto"/>
        <w:outlineLvl w:val="9"/>
        <w:rPr>
          <w:position w:val="0"/>
        </w:rPr>
      </w:pPr>
      <w:r w:rsidRPr="008D4C07">
        <w:rPr>
          <w:b/>
          <w:bCs/>
          <w:position w:val="0"/>
        </w:rPr>
        <w:t>Job Duty #3</w:t>
      </w:r>
      <w:r w:rsidRPr="008D4C07">
        <w:rPr>
          <w:position w:val="0"/>
        </w:rPr>
        <w:br/>
      </w:r>
      <w:r w:rsidRPr="008D4C07">
        <w:rPr>
          <w:i/>
          <w:iCs/>
          <w:position w:val="0"/>
        </w:rPr>
        <w:t>(Continue listing job duties as needed)</w:t>
      </w:r>
    </w:p>
    <w:p w14:paraId="572EA652" w14:textId="020F7468" w:rsidR="008D4C07" w:rsidRPr="00562B46" w:rsidRDefault="008D4C07" w:rsidP="00E32258">
      <w:pPr>
        <w:pStyle w:val="Subtitle"/>
        <w:spacing w:before="0" w:after="0"/>
        <w:ind w:left="0" w:hanging="2"/>
        <w:textDirection w:val="lrTb"/>
        <w:rPr>
          <w:rFonts w:ascii="Times New Roman" w:hAnsi="Times New Roman" w:cs="Times New Roman"/>
          <w:i w:val="0"/>
          <w:iCs/>
          <w:position w:val="0"/>
        </w:rPr>
      </w:pPr>
      <w:r w:rsidRPr="00562B46">
        <w:rPr>
          <w:rFonts w:ascii="Times New Roman" w:hAnsi="Times New Roman" w:cs="Times New Roman"/>
          <w:b/>
          <w:bCs/>
          <w:i w:val="0"/>
          <w:iCs/>
          <w:sz w:val="24"/>
          <w:szCs w:val="24"/>
        </w:rPr>
        <w:t>Learnin</w:t>
      </w:r>
      <w:r w:rsidR="00562B46">
        <w:rPr>
          <w:rFonts w:ascii="Times New Roman" w:hAnsi="Times New Roman" w:cs="Times New Roman"/>
          <w:b/>
          <w:bCs/>
          <w:i w:val="0"/>
          <w:iCs/>
          <w:sz w:val="24"/>
          <w:szCs w:val="24"/>
        </w:rPr>
        <w:t xml:space="preserve">g </w:t>
      </w:r>
      <w:r w:rsidRPr="00562B46">
        <w:rPr>
          <w:rFonts w:ascii="Times New Roman" w:hAnsi="Times New Roman" w:cs="Times New Roman"/>
          <w:b/>
          <w:bCs/>
          <w:i w:val="0"/>
          <w:iCs/>
          <w:sz w:val="24"/>
          <w:szCs w:val="24"/>
        </w:rPr>
        <w:t>Objectives</w:t>
      </w:r>
    </w:p>
    <w:p w14:paraId="33AF7899" w14:textId="1178E161" w:rsidR="008D4C07" w:rsidRPr="00C148DA" w:rsidRDefault="008D4C07" w:rsidP="008D4C07">
      <w:pPr>
        <w:numPr>
          <w:ilvl w:val="0"/>
          <w:numId w:val="2"/>
        </w:numPr>
        <w:suppressAutoHyphens w:val="0"/>
        <w:spacing w:before="100" w:beforeAutospacing="1" w:after="100" w:afterAutospacing="1" w:line="240" w:lineRule="auto"/>
        <w:ind w:leftChars="0" w:firstLineChars="0"/>
        <w:textDirection w:val="lrTb"/>
        <w:textAlignment w:val="auto"/>
        <w:outlineLvl w:val="9"/>
        <w:rPr>
          <w:position w:val="0"/>
        </w:rPr>
      </w:pPr>
      <w:r w:rsidRPr="008D4C07">
        <w:rPr>
          <w:b/>
          <w:bCs/>
          <w:position w:val="0"/>
        </w:rPr>
        <w:t>List learning objectives based on the internship role</w:t>
      </w:r>
    </w:p>
    <w:p w14:paraId="680DC803" w14:textId="77777777" w:rsidR="00731AB2" w:rsidRPr="00731AB2" w:rsidRDefault="00731AB2" w:rsidP="00731AB2">
      <w:pPr>
        <w:suppressAutoHyphens w:val="0"/>
        <w:spacing w:before="100" w:beforeAutospacing="1" w:after="100" w:afterAutospacing="1" w:line="240" w:lineRule="auto"/>
        <w:ind w:leftChars="0" w:left="0" w:firstLineChars="0" w:firstLine="0"/>
        <w:textDirection w:val="lrTb"/>
        <w:textAlignment w:val="auto"/>
        <w:outlineLvl w:val="9"/>
        <w:rPr>
          <w:position w:val="0"/>
        </w:rPr>
      </w:pPr>
      <w:r w:rsidRPr="00731AB2">
        <w:rPr>
          <w:position w:val="0"/>
        </w:rPr>
        <w:t xml:space="preserve">If you have any questions about the internship position, please do not hesitate to contact me at </w:t>
      </w:r>
      <w:r w:rsidRPr="00731AB2">
        <w:rPr>
          <w:b/>
          <w:bCs/>
          <w:position w:val="0"/>
        </w:rPr>
        <w:t>employer phone number</w:t>
      </w:r>
      <w:r w:rsidRPr="00731AB2">
        <w:rPr>
          <w:position w:val="0"/>
        </w:rPr>
        <w:t xml:space="preserve"> and/or </w:t>
      </w:r>
      <w:r w:rsidRPr="00731AB2">
        <w:rPr>
          <w:b/>
          <w:bCs/>
          <w:position w:val="0"/>
        </w:rPr>
        <w:t>employer email address</w:t>
      </w:r>
      <w:r w:rsidRPr="00731AB2">
        <w:rPr>
          <w:position w:val="0"/>
        </w:rPr>
        <w:t>.</w:t>
      </w:r>
    </w:p>
    <w:p w14:paraId="73BF020A" w14:textId="77777777" w:rsidR="00731AB2" w:rsidRPr="00731AB2" w:rsidRDefault="00731AB2" w:rsidP="00731AB2">
      <w:pPr>
        <w:suppressAutoHyphens w:val="0"/>
        <w:spacing w:before="100" w:beforeAutospacing="1" w:after="100" w:afterAutospacing="1" w:line="240" w:lineRule="auto"/>
        <w:ind w:leftChars="0" w:left="0" w:firstLineChars="0" w:hanging="2"/>
        <w:textDirection w:val="lrTb"/>
        <w:textAlignment w:val="auto"/>
        <w:outlineLvl w:val="9"/>
        <w:rPr>
          <w:position w:val="0"/>
        </w:rPr>
      </w:pPr>
      <w:r w:rsidRPr="00731AB2">
        <w:rPr>
          <w:position w:val="0"/>
        </w:rPr>
        <w:t>By signing below, I also certify that I am not a parent or guardian of this student intern.</w:t>
      </w:r>
    </w:p>
    <w:p w14:paraId="01BE2981" w14:textId="77777777" w:rsidR="00731AB2" w:rsidRPr="00731AB2" w:rsidRDefault="00731AB2" w:rsidP="00731AB2">
      <w:pPr>
        <w:suppressAutoHyphens w:val="0"/>
        <w:spacing w:before="100" w:beforeAutospacing="1" w:after="100" w:afterAutospacing="1" w:line="240" w:lineRule="auto"/>
        <w:ind w:leftChars="0" w:left="0" w:firstLineChars="0" w:hanging="2"/>
        <w:textDirection w:val="lrTb"/>
        <w:textAlignment w:val="auto"/>
        <w:outlineLvl w:val="9"/>
        <w:rPr>
          <w:position w:val="0"/>
        </w:rPr>
      </w:pPr>
      <w:r w:rsidRPr="00731AB2">
        <w:rPr>
          <w:position w:val="0"/>
        </w:rPr>
        <w:t>Sincerely,</w:t>
      </w:r>
      <w:r w:rsidRPr="00731AB2">
        <w:rPr>
          <w:position w:val="0"/>
        </w:rPr>
        <w:br/>
      </w:r>
      <w:r w:rsidRPr="00731AB2">
        <w:rPr>
          <w:b/>
          <w:bCs/>
          <w:position w:val="0"/>
        </w:rPr>
        <w:t>Supervisor’s Signature</w:t>
      </w:r>
    </w:p>
    <w:p w14:paraId="774AF4AE" w14:textId="77777777" w:rsidR="00731AB2" w:rsidRPr="00731AB2" w:rsidRDefault="00731AB2" w:rsidP="00731AB2">
      <w:pPr>
        <w:suppressAutoHyphens w:val="0"/>
        <w:spacing w:before="100" w:beforeAutospacing="1" w:after="100" w:afterAutospacing="1" w:line="240" w:lineRule="auto"/>
        <w:ind w:leftChars="0" w:left="0" w:firstLineChars="0" w:hanging="2"/>
        <w:textDirection w:val="lrTb"/>
        <w:textAlignment w:val="auto"/>
        <w:outlineLvl w:val="9"/>
        <w:rPr>
          <w:position w:val="0"/>
        </w:rPr>
      </w:pPr>
      <w:r w:rsidRPr="00731AB2">
        <w:rPr>
          <w:b/>
          <w:bCs/>
          <w:position w:val="0"/>
        </w:rPr>
        <w:t>Supervisor’s Name</w:t>
      </w:r>
      <w:r w:rsidRPr="00731AB2">
        <w:rPr>
          <w:position w:val="0"/>
        </w:rPr>
        <w:br/>
      </w:r>
      <w:r w:rsidRPr="00731AB2">
        <w:rPr>
          <w:b/>
          <w:bCs/>
          <w:position w:val="0"/>
        </w:rPr>
        <w:t>Supervisor’s Title</w:t>
      </w:r>
      <w:r w:rsidRPr="00731AB2">
        <w:rPr>
          <w:position w:val="0"/>
        </w:rPr>
        <w:br/>
      </w:r>
      <w:r w:rsidRPr="00731AB2">
        <w:rPr>
          <w:b/>
          <w:bCs/>
          <w:position w:val="0"/>
        </w:rPr>
        <w:t>Supervisor’s Email</w:t>
      </w:r>
      <w:r w:rsidRPr="00731AB2">
        <w:rPr>
          <w:position w:val="0"/>
        </w:rPr>
        <w:br/>
      </w:r>
      <w:r w:rsidRPr="00731AB2">
        <w:rPr>
          <w:b/>
          <w:bCs/>
          <w:position w:val="0"/>
        </w:rPr>
        <w:t>Supervisor’s Phone Number</w:t>
      </w:r>
    </w:p>
    <w:p w14:paraId="018E002F" w14:textId="77777777" w:rsidR="00C148DA" w:rsidRPr="008D4C07" w:rsidRDefault="00C148DA" w:rsidP="00C148DA">
      <w:pPr>
        <w:suppressAutoHyphens w:val="0"/>
        <w:spacing w:before="100" w:beforeAutospacing="1" w:after="100" w:afterAutospacing="1" w:line="240" w:lineRule="auto"/>
        <w:ind w:leftChars="0" w:left="0" w:firstLineChars="0" w:firstLine="0"/>
        <w:textDirection w:val="lrTb"/>
        <w:textAlignment w:val="auto"/>
        <w:outlineLvl w:val="9"/>
        <w:rPr>
          <w:position w:val="0"/>
        </w:rPr>
      </w:pPr>
    </w:p>
    <w:p w14:paraId="697970B4" w14:textId="5EB8F6DD" w:rsidR="00302847" w:rsidRPr="00B7711F" w:rsidRDefault="00886329" w:rsidP="00FA0680">
      <w:pPr>
        <w:pStyle w:val="Heading1"/>
        <w:spacing w:after="0"/>
        <w:ind w:left="2" w:hanging="4"/>
        <w:jc w:val="center"/>
        <w:rPr>
          <w:sz w:val="36"/>
          <w:szCs w:val="36"/>
        </w:rPr>
      </w:pPr>
      <w:r w:rsidRPr="00B7711F">
        <w:rPr>
          <w:sz w:val="36"/>
          <w:szCs w:val="36"/>
        </w:rPr>
        <w:br w:type="page"/>
      </w:r>
      <w:r w:rsidR="00B81061" w:rsidRPr="00B7711F">
        <w:rPr>
          <w:sz w:val="36"/>
          <w:szCs w:val="36"/>
        </w:rPr>
        <w:lastRenderedPageBreak/>
        <w:t>Computer Science</w:t>
      </w:r>
      <w:r w:rsidR="00F64E11" w:rsidRPr="00B7711F">
        <w:rPr>
          <w:sz w:val="36"/>
          <w:szCs w:val="36"/>
        </w:rPr>
        <w:t xml:space="preserve"> </w:t>
      </w:r>
      <w:r w:rsidR="00C9381E" w:rsidRPr="00B7711F">
        <w:rPr>
          <w:sz w:val="36"/>
          <w:szCs w:val="36"/>
        </w:rPr>
        <w:t>Program</w:t>
      </w:r>
    </w:p>
    <w:p w14:paraId="5D5BF143" w14:textId="4FD56560" w:rsidR="00BD0823" w:rsidRPr="009434A2" w:rsidRDefault="00C9381E" w:rsidP="009434A2">
      <w:pPr>
        <w:pStyle w:val="Heading2"/>
        <w:spacing w:before="0"/>
        <w:ind w:left="2" w:hanging="4"/>
        <w:jc w:val="center"/>
      </w:pPr>
      <w:r w:rsidRPr="00F47F20">
        <w:t xml:space="preserve">Goals </w:t>
      </w:r>
      <w:r w:rsidR="00BD0823" w:rsidRPr="00F47F20">
        <w:t>&amp;</w:t>
      </w:r>
      <w:r w:rsidRPr="00F47F20">
        <w:t xml:space="preserve"> Learning Objectives</w:t>
      </w:r>
    </w:p>
    <w:p w14:paraId="1237FB79" w14:textId="77777777" w:rsidR="00E77D47" w:rsidRPr="00FA0680" w:rsidRDefault="00AA681B" w:rsidP="009434A2">
      <w:pPr>
        <w:spacing w:before="240"/>
        <w:ind w:left="0" w:hanging="2"/>
        <w:jc w:val="center"/>
        <w:rPr>
          <w:rStyle w:val="Emphasis"/>
          <w:b/>
          <w:bCs/>
        </w:rPr>
      </w:pPr>
      <w:r w:rsidRPr="00FA0680">
        <w:rPr>
          <w:rStyle w:val="Emphasis"/>
          <w:b/>
          <w:bCs/>
        </w:rPr>
        <w:t>Reference Sheet Only – Not to be included with employer letter</w:t>
      </w:r>
    </w:p>
    <w:p w14:paraId="74D62B1D" w14:textId="55BEC27C" w:rsidR="00AA681B" w:rsidRPr="00B7711F" w:rsidRDefault="00AA681B" w:rsidP="009F6AC3">
      <w:pPr>
        <w:ind w:left="0" w:hanging="2"/>
        <w:jc w:val="center"/>
        <w:rPr>
          <w:rStyle w:val="Emphasis"/>
        </w:rPr>
      </w:pPr>
      <w:r w:rsidRPr="00B7711F">
        <w:rPr>
          <w:rStyle w:val="Emphasis"/>
        </w:rPr>
        <w:t>(This page is used for reference of what the student should be learning during the internship. Please consider these learning objectives when listing the duties on Page 1)</w:t>
      </w:r>
    </w:p>
    <w:p w14:paraId="6D278276" w14:textId="77777777" w:rsidR="007F7E89" w:rsidRDefault="007F7E89" w:rsidP="00C27488">
      <w:pPr>
        <w:ind w:leftChars="0" w:left="0" w:firstLineChars="0" w:firstLine="0"/>
        <w:rPr>
          <w:sz w:val="32"/>
          <w:szCs w:val="32"/>
        </w:rPr>
      </w:pPr>
    </w:p>
    <w:p w14:paraId="328BC1D1" w14:textId="77777777" w:rsidR="007F18AD" w:rsidRPr="00330244" w:rsidRDefault="007F18AD" w:rsidP="00633D50">
      <w:pPr>
        <w:pStyle w:val="Heading3"/>
        <w:spacing w:before="60" w:after="60" w:line="240" w:lineRule="auto"/>
        <w:ind w:left="1" w:hanging="3"/>
        <w:jc w:val="both"/>
        <w:rPr>
          <w:position w:val="0"/>
          <w:sz w:val="32"/>
          <w:szCs w:val="32"/>
        </w:rPr>
      </w:pPr>
      <w:r w:rsidRPr="00330244">
        <w:rPr>
          <w:rStyle w:val="Strong"/>
          <w:b/>
          <w:bCs w:val="0"/>
          <w:sz w:val="32"/>
          <w:szCs w:val="32"/>
        </w:rPr>
        <w:t>Knowledge and Application</w:t>
      </w:r>
    </w:p>
    <w:p w14:paraId="7E4FDAE9" w14:textId="1A190C49" w:rsidR="00D14231" w:rsidRPr="00D14231" w:rsidRDefault="00D14231" w:rsidP="00633D50">
      <w:pPr>
        <w:pStyle w:val="ListParagraph"/>
        <w:numPr>
          <w:ilvl w:val="0"/>
          <w:numId w:val="7"/>
        </w:numPr>
        <w:suppressAutoHyphens w:val="0"/>
        <w:spacing w:before="60" w:after="60" w:line="240" w:lineRule="auto"/>
        <w:ind w:leftChars="0" w:firstLineChars="0"/>
        <w:jc w:val="both"/>
        <w:textDirection w:val="lrTb"/>
        <w:textAlignment w:val="auto"/>
        <w:outlineLvl w:val="9"/>
      </w:pPr>
      <w:r w:rsidRPr="00D14231">
        <w:rPr>
          <w:color w:val="000000"/>
        </w:rPr>
        <w:t xml:space="preserve">Apply computer science fundamentals—such as programming, data structures, algorithms, </w:t>
      </w:r>
      <w:r w:rsidR="00B71E1D">
        <w:rPr>
          <w:color w:val="000000"/>
        </w:rPr>
        <w:t xml:space="preserve">mathematical reasoning </w:t>
      </w:r>
      <w:r w:rsidRPr="00D14231">
        <w:rPr>
          <w:color w:val="000000"/>
        </w:rPr>
        <w:t>and software engineering principles—to solve real-world problems in a professional setting.</w:t>
      </w:r>
    </w:p>
    <w:p w14:paraId="616A6347" w14:textId="5DB1AEC4" w:rsidR="00D14231" w:rsidRPr="00D14231" w:rsidRDefault="00D14231" w:rsidP="00633D50">
      <w:pPr>
        <w:pStyle w:val="ListParagraph"/>
        <w:numPr>
          <w:ilvl w:val="0"/>
          <w:numId w:val="7"/>
        </w:numPr>
        <w:suppressAutoHyphens w:val="0"/>
        <w:spacing w:before="60" w:after="60" w:line="240" w:lineRule="auto"/>
        <w:ind w:leftChars="0" w:firstLineChars="0"/>
        <w:jc w:val="both"/>
        <w:textDirection w:val="lrTb"/>
        <w:textAlignment w:val="auto"/>
        <w:outlineLvl w:val="9"/>
      </w:pPr>
      <w:r w:rsidRPr="00D14231">
        <w:rPr>
          <w:color w:val="000000"/>
        </w:rPr>
        <w:t>Utilize technical tools and practices to design, implement, test, and maintain software or hardware systems.</w:t>
      </w:r>
    </w:p>
    <w:p w14:paraId="5D7BCF22" w14:textId="10BFECC1" w:rsidR="007F18AD" w:rsidRDefault="007F18AD" w:rsidP="00633D50">
      <w:pPr>
        <w:spacing w:before="60" w:after="60" w:line="240" w:lineRule="auto"/>
        <w:ind w:left="0" w:hanging="2"/>
        <w:jc w:val="both"/>
      </w:pPr>
    </w:p>
    <w:p w14:paraId="71C626D6" w14:textId="47CCDD52" w:rsidR="007F18AD" w:rsidRPr="00330244" w:rsidRDefault="007F18AD" w:rsidP="00633D50">
      <w:pPr>
        <w:pStyle w:val="Heading3"/>
        <w:spacing w:before="60" w:after="60" w:line="240" w:lineRule="auto"/>
        <w:ind w:left="1" w:hanging="3"/>
        <w:jc w:val="both"/>
        <w:rPr>
          <w:sz w:val="32"/>
          <w:szCs w:val="32"/>
        </w:rPr>
      </w:pPr>
      <w:r w:rsidRPr="00330244">
        <w:rPr>
          <w:rStyle w:val="Strong"/>
          <w:b/>
          <w:bCs w:val="0"/>
          <w:sz w:val="32"/>
          <w:szCs w:val="32"/>
        </w:rPr>
        <w:t xml:space="preserve">Effective Communication </w:t>
      </w:r>
      <w:r w:rsidR="00D14231" w:rsidRPr="00330244">
        <w:rPr>
          <w:rStyle w:val="Strong"/>
          <w:b/>
          <w:bCs w:val="0"/>
          <w:sz w:val="32"/>
          <w:szCs w:val="32"/>
        </w:rPr>
        <w:t>and Teamwork</w:t>
      </w:r>
    </w:p>
    <w:p w14:paraId="5A4CE1C8" w14:textId="4D1681DD" w:rsidR="00D14231" w:rsidRDefault="00D14231" w:rsidP="00633D50">
      <w:pPr>
        <w:pStyle w:val="NormalWeb"/>
        <w:numPr>
          <w:ilvl w:val="0"/>
          <w:numId w:val="8"/>
        </w:numPr>
        <w:spacing w:before="60" w:beforeAutospacing="0" w:after="60" w:afterAutospacing="0"/>
        <w:jc w:val="both"/>
      </w:pPr>
      <w:r>
        <w:t>Communicate technical concepts clearly and effectively to both technical and non-technical stakeholders through writing, presentations, and collaboration tools.</w:t>
      </w:r>
    </w:p>
    <w:p w14:paraId="3A4174C8" w14:textId="4707F023" w:rsidR="00D14231" w:rsidRDefault="00D14231" w:rsidP="00633D50">
      <w:pPr>
        <w:pStyle w:val="NormalWeb"/>
        <w:numPr>
          <w:ilvl w:val="0"/>
          <w:numId w:val="8"/>
        </w:numPr>
        <w:spacing w:before="60" w:beforeAutospacing="0" w:after="60" w:afterAutospacing="0"/>
        <w:jc w:val="both"/>
      </w:pPr>
      <w:r>
        <w:t>Contribute productively to team-based projects, demonstrating responsibility, active participation, and awareness of professional work ethics.</w:t>
      </w:r>
    </w:p>
    <w:p w14:paraId="26341F50" w14:textId="2DEA5F43" w:rsidR="007F18AD" w:rsidRDefault="007F18AD" w:rsidP="00633D50">
      <w:pPr>
        <w:spacing w:before="60" w:after="60" w:line="240" w:lineRule="auto"/>
        <w:ind w:leftChars="0" w:left="0" w:firstLineChars="0" w:firstLine="0"/>
        <w:jc w:val="both"/>
      </w:pPr>
    </w:p>
    <w:p w14:paraId="38A1FD6E" w14:textId="77777777" w:rsidR="007F18AD" w:rsidRPr="00330244" w:rsidRDefault="007F18AD" w:rsidP="00633D50">
      <w:pPr>
        <w:pStyle w:val="Heading3"/>
        <w:spacing w:before="60" w:after="60" w:line="240" w:lineRule="auto"/>
        <w:ind w:left="1" w:hanging="3"/>
        <w:jc w:val="both"/>
        <w:rPr>
          <w:sz w:val="32"/>
          <w:szCs w:val="32"/>
        </w:rPr>
      </w:pPr>
      <w:r w:rsidRPr="00330244">
        <w:rPr>
          <w:rStyle w:val="Strong"/>
          <w:b/>
          <w:bCs w:val="0"/>
          <w:sz w:val="32"/>
          <w:szCs w:val="32"/>
        </w:rPr>
        <w:t>Critical Thinking and Problem Solving</w:t>
      </w:r>
    </w:p>
    <w:p w14:paraId="5ED5FDEA" w14:textId="13FBC4C9" w:rsidR="00B71E1D" w:rsidRDefault="00B71E1D" w:rsidP="00633D50">
      <w:pPr>
        <w:pStyle w:val="NormalWeb"/>
        <w:numPr>
          <w:ilvl w:val="0"/>
          <w:numId w:val="9"/>
        </w:numPr>
        <w:spacing w:before="60" w:beforeAutospacing="0" w:after="60" w:afterAutospacing="0"/>
        <w:jc w:val="both"/>
      </w:pPr>
      <w:r>
        <w:t>Analyze and solve complex computational problems using systematic and innovative approaches.</w:t>
      </w:r>
    </w:p>
    <w:p w14:paraId="76200E86" w14:textId="0C3C24C6" w:rsidR="00B71E1D" w:rsidRPr="00B71E1D" w:rsidRDefault="00B71E1D" w:rsidP="00633D50">
      <w:pPr>
        <w:pStyle w:val="NormalWeb"/>
        <w:numPr>
          <w:ilvl w:val="0"/>
          <w:numId w:val="9"/>
        </w:numPr>
        <w:spacing w:before="60" w:beforeAutospacing="0" w:after="60" w:afterAutospacing="0"/>
        <w:jc w:val="both"/>
      </w:pPr>
      <w:r>
        <w:t>Adapt to new technologies and methodologies as needed, demonstrating flexibility and a willingness to learn in dynamic environments.</w:t>
      </w:r>
    </w:p>
    <w:p w14:paraId="20AA436A" w14:textId="13555B32" w:rsidR="007F18AD" w:rsidRDefault="007F18AD" w:rsidP="00633D50">
      <w:pPr>
        <w:spacing w:before="60" w:after="60" w:line="240" w:lineRule="auto"/>
        <w:ind w:leftChars="0" w:left="0" w:firstLineChars="0" w:firstLine="0"/>
        <w:jc w:val="both"/>
      </w:pPr>
    </w:p>
    <w:p w14:paraId="3EE9051C" w14:textId="77777777" w:rsidR="007F18AD" w:rsidRPr="00330244" w:rsidRDefault="007F18AD" w:rsidP="00633D50">
      <w:pPr>
        <w:pStyle w:val="Heading3"/>
        <w:spacing w:before="60" w:after="60" w:line="240" w:lineRule="auto"/>
        <w:ind w:left="1" w:hanging="3"/>
        <w:jc w:val="both"/>
        <w:rPr>
          <w:sz w:val="32"/>
          <w:szCs w:val="32"/>
        </w:rPr>
      </w:pPr>
      <w:r w:rsidRPr="00330244">
        <w:rPr>
          <w:rStyle w:val="Strong"/>
          <w:b/>
          <w:bCs w:val="0"/>
          <w:sz w:val="32"/>
          <w:szCs w:val="32"/>
        </w:rPr>
        <w:t>Ethics and Professional Responsibility</w:t>
      </w:r>
    </w:p>
    <w:p w14:paraId="7338A174" w14:textId="50EE89F5" w:rsidR="00B71E1D" w:rsidRDefault="00B71E1D" w:rsidP="00633D50">
      <w:pPr>
        <w:pStyle w:val="NormalWeb"/>
        <w:numPr>
          <w:ilvl w:val="0"/>
          <w:numId w:val="9"/>
        </w:numPr>
        <w:spacing w:before="60" w:beforeAutospacing="0" w:after="60" w:afterAutospacing="0"/>
        <w:jc w:val="both"/>
      </w:pPr>
      <w:r>
        <w:t>Follow ethical, legal, and organizational standards in the development and use of software/hardware systems, including issues related to privacy, intellectual property, and security.</w:t>
      </w:r>
    </w:p>
    <w:p w14:paraId="21B4CAF7" w14:textId="79D28528" w:rsidR="00B71E1D" w:rsidRPr="007D2A02" w:rsidRDefault="00B71E1D" w:rsidP="00633D50">
      <w:pPr>
        <w:pStyle w:val="NormalWeb"/>
        <w:numPr>
          <w:ilvl w:val="0"/>
          <w:numId w:val="9"/>
        </w:numPr>
        <w:spacing w:before="60" w:beforeAutospacing="0" w:after="60" w:afterAutospacing="0"/>
        <w:jc w:val="both"/>
      </w:pPr>
      <w:r>
        <w:t xml:space="preserve">Demonstrate a commitment to lifelong learning by seeking </w:t>
      </w:r>
      <w:r w:rsidR="00633D50">
        <w:t>improvement and</w:t>
      </w:r>
      <w:r>
        <w:t xml:space="preserve"> staying updated with industry trends and advancements.</w:t>
      </w:r>
    </w:p>
    <w:p w14:paraId="14098F3A" w14:textId="4C983613" w:rsidR="00633D50" w:rsidRDefault="00633D50" w:rsidP="00633D50">
      <w:pPr>
        <w:pStyle w:val="Heading3"/>
        <w:spacing w:before="60" w:after="60" w:line="240" w:lineRule="auto"/>
        <w:ind w:left="1" w:hanging="3"/>
        <w:jc w:val="both"/>
        <w:rPr>
          <w:rStyle w:val="Strong"/>
          <w:b/>
          <w:bCs w:val="0"/>
        </w:rPr>
      </w:pPr>
    </w:p>
    <w:p w14:paraId="6098846D" w14:textId="45316C03" w:rsidR="007F7E89" w:rsidRPr="00330244" w:rsidRDefault="00633D50" w:rsidP="00633D50">
      <w:pPr>
        <w:pStyle w:val="Heading3"/>
        <w:spacing w:before="60" w:after="60" w:line="240" w:lineRule="auto"/>
        <w:ind w:left="1" w:hanging="3"/>
        <w:jc w:val="both"/>
        <w:rPr>
          <w:rStyle w:val="Strong"/>
          <w:b/>
          <w:bCs w:val="0"/>
          <w:sz w:val="32"/>
          <w:szCs w:val="32"/>
        </w:rPr>
      </w:pPr>
      <w:r w:rsidRPr="00330244">
        <w:rPr>
          <w:rStyle w:val="Strong"/>
          <w:b/>
          <w:bCs w:val="0"/>
          <w:sz w:val="32"/>
          <w:szCs w:val="32"/>
        </w:rPr>
        <w:t>Professional Growth and Career Readiness</w:t>
      </w:r>
    </w:p>
    <w:p w14:paraId="3F3F4EF5" w14:textId="7ED1D875" w:rsidR="00633D50" w:rsidRDefault="00633D50" w:rsidP="00633D50">
      <w:pPr>
        <w:pStyle w:val="NormalWeb"/>
        <w:numPr>
          <w:ilvl w:val="0"/>
          <w:numId w:val="9"/>
        </w:numPr>
        <w:spacing w:before="60" w:beforeAutospacing="0" w:after="60" w:afterAutospacing="0"/>
        <w:jc w:val="both"/>
        <w:textDirection w:val="btLr"/>
      </w:pPr>
      <w:r w:rsidRPr="00633D50">
        <w:t>Demonstrate initiative and a proactive attitude in adapting to professional environments, including managing time, meeting goals, and accepting feedback constructively.</w:t>
      </w:r>
    </w:p>
    <w:p w14:paraId="7CE7E7A8" w14:textId="313BC3AD" w:rsidR="00633D50" w:rsidRPr="00633D50" w:rsidRDefault="00633D50" w:rsidP="00633D50">
      <w:pPr>
        <w:pStyle w:val="NormalWeb"/>
        <w:numPr>
          <w:ilvl w:val="0"/>
          <w:numId w:val="9"/>
        </w:numPr>
        <w:spacing w:before="60" w:beforeAutospacing="0" w:after="60" w:afterAutospacing="0"/>
        <w:jc w:val="both"/>
        <w:textDirection w:val="btLr"/>
      </w:pPr>
      <w:r w:rsidRPr="00633D50">
        <w:t>Develop an understanding of workplace norms, expectations, and professional roles through direct experience</w:t>
      </w:r>
      <w:r>
        <w:t xml:space="preserve"> and observation</w:t>
      </w:r>
      <w:r w:rsidRPr="00633D50">
        <w:t>.</w:t>
      </w:r>
    </w:p>
    <w:sectPr w:rsidR="00633D50" w:rsidRPr="00633D50" w:rsidSect="00AA681B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F3116"/>
    <w:multiLevelType w:val="multilevel"/>
    <w:tmpl w:val="A3FA1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F01118"/>
    <w:multiLevelType w:val="multilevel"/>
    <w:tmpl w:val="DB920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0C2700"/>
    <w:multiLevelType w:val="multilevel"/>
    <w:tmpl w:val="D5CC6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CF1B3C"/>
    <w:multiLevelType w:val="hybridMultilevel"/>
    <w:tmpl w:val="BC80322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33B9"/>
    <w:multiLevelType w:val="hybridMultilevel"/>
    <w:tmpl w:val="D04C7BF4"/>
    <w:lvl w:ilvl="0" w:tplc="2544205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F87159"/>
    <w:multiLevelType w:val="hybridMultilevel"/>
    <w:tmpl w:val="B4B6607E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6" w15:restartNumberingAfterBreak="0">
    <w:nsid w:val="301C7178"/>
    <w:multiLevelType w:val="multilevel"/>
    <w:tmpl w:val="9FAC1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9E4F8A"/>
    <w:multiLevelType w:val="hybridMultilevel"/>
    <w:tmpl w:val="5D3EA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E37FA"/>
    <w:multiLevelType w:val="hybridMultilevel"/>
    <w:tmpl w:val="5E54170A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9" w15:restartNumberingAfterBreak="0">
    <w:nsid w:val="48536AE6"/>
    <w:multiLevelType w:val="hybridMultilevel"/>
    <w:tmpl w:val="B5D8D898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0" w15:restartNumberingAfterBreak="0">
    <w:nsid w:val="74D310EE"/>
    <w:multiLevelType w:val="multilevel"/>
    <w:tmpl w:val="5330B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450A3C"/>
    <w:multiLevelType w:val="hybridMultilevel"/>
    <w:tmpl w:val="A162A78A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2" w15:restartNumberingAfterBreak="0">
    <w:nsid w:val="795A53A5"/>
    <w:multiLevelType w:val="multilevel"/>
    <w:tmpl w:val="49C6B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EA2A4E"/>
    <w:multiLevelType w:val="hybridMultilevel"/>
    <w:tmpl w:val="EBE65CEA"/>
    <w:lvl w:ilvl="0" w:tplc="1D22F2E6">
      <w:numFmt w:val="bullet"/>
      <w:lvlText w:val=""/>
      <w:lvlJc w:val="left"/>
      <w:pPr>
        <w:ind w:left="358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num w:numId="1" w16cid:durableId="247425765">
    <w:abstractNumId w:val="0"/>
  </w:num>
  <w:num w:numId="2" w16cid:durableId="223494002">
    <w:abstractNumId w:val="2"/>
  </w:num>
  <w:num w:numId="3" w16cid:durableId="1288507522">
    <w:abstractNumId w:val="10"/>
  </w:num>
  <w:num w:numId="4" w16cid:durableId="1771390970">
    <w:abstractNumId w:val="1"/>
  </w:num>
  <w:num w:numId="5" w16cid:durableId="285553144">
    <w:abstractNumId w:val="12"/>
  </w:num>
  <w:num w:numId="6" w16cid:durableId="1047073613">
    <w:abstractNumId w:val="6"/>
  </w:num>
  <w:num w:numId="7" w16cid:durableId="1790277431">
    <w:abstractNumId w:val="9"/>
  </w:num>
  <w:num w:numId="8" w16cid:durableId="1337657133">
    <w:abstractNumId w:val="11"/>
  </w:num>
  <w:num w:numId="9" w16cid:durableId="1127311224">
    <w:abstractNumId w:val="5"/>
  </w:num>
  <w:num w:numId="10" w16cid:durableId="603877058">
    <w:abstractNumId w:val="8"/>
  </w:num>
  <w:num w:numId="11" w16cid:durableId="745421379">
    <w:abstractNumId w:val="3"/>
  </w:num>
  <w:num w:numId="12" w16cid:durableId="1530140436">
    <w:abstractNumId w:val="4"/>
  </w:num>
  <w:num w:numId="13" w16cid:durableId="597063894">
    <w:abstractNumId w:val="13"/>
  </w:num>
  <w:num w:numId="14" w16cid:durableId="8242789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tDQ3tLQwtjQwNTVQ0lEKTi0uzszPAykwqgUAwuiFXiwAAAA="/>
  </w:docVars>
  <w:rsids>
    <w:rsidRoot w:val="00302847"/>
    <w:rsid w:val="000971AD"/>
    <w:rsid w:val="000A0D23"/>
    <w:rsid w:val="0011219B"/>
    <w:rsid w:val="001211FB"/>
    <w:rsid w:val="00153997"/>
    <w:rsid w:val="00162644"/>
    <w:rsid w:val="001B539B"/>
    <w:rsid w:val="0021587C"/>
    <w:rsid w:val="00262742"/>
    <w:rsid w:val="00280982"/>
    <w:rsid w:val="002D0976"/>
    <w:rsid w:val="002E4B94"/>
    <w:rsid w:val="00302847"/>
    <w:rsid w:val="00330244"/>
    <w:rsid w:val="00360EE3"/>
    <w:rsid w:val="003A3AF9"/>
    <w:rsid w:val="003A6326"/>
    <w:rsid w:val="003F7FCE"/>
    <w:rsid w:val="004061FE"/>
    <w:rsid w:val="004A1734"/>
    <w:rsid w:val="004A39FE"/>
    <w:rsid w:val="004E45A7"/>
    <w:rsid w:val="00562B46"/>
    <w:rsid w:val="00582BC7"/>
    <w:rsid w:val="006250B8"/>
    <w:rsid w:val="00633D50"/>
    <w:rsid w:val="006D1FC6"/>
    <w:rsid w:val="006E52BA"/>
    <w:rsid w:val="00712091"/>
    <w:rsid w:val="00731AB2"/>
    <w:rsid w:val="007770BD"/>
    <w:rsid w:val="00784FC7"/>
    <w:rsid w:val="007D2A02"/>
    <w:rsid w:val="007F18AD"/>
    <w:rsid w:val="007F7E89"/>
    <w:rsid w:val="00811A55"/>
    <w:rsid w:val="008213C5"/>
    <w:rsid w:val="00847E1D"/>
    <w:rsid w:val="00886329"/>
    <w:rsid w:val="008D4C07"/>
    <w:rsid w:val="009434A2"/>
    <w:rsid w:val="00951ED7"/>
    <w:rsid w:val="009F6AC3"/>
    <w:rsid w:val="00A95B57"/>
    <w:rsid w:val="00AA681B"/>
    <w:rsid w:val="00B21C70"/>
    <w:rsid w:val="00B71E1D"/>
    <w:rsid w:val="00B7711F"/>
    <w:rsid w:val="00B81061"/>
    <w:rsid w:val="00BA1516"/>
    <w:rsid w:val="00BD0823"/>
    <w:rsid w:val="00BE199B"/>
    <w:rsid w:val="00BE7F53"/>
    <w:rsid w:val="00C148DA"/>
    <w:rsid w:val="00C26E16"/>
    <w:rsid w:val="00C27488"/>
    <w:rsid w:val="00C9381E"/>
    <w:rsid w:val="00C967BF"/>
    <w:rsid w:val="00CB6188"/>
    <w:rsid w:val="00D14231"/>
    <w:rsid w:val="00D56502"/>
    <w:rsid w:val="00D90375"/>
    <w:rsid w:val="00DD462A"/>
    <w:rsid w:val="00E32258"/>
    <w:rsid w:val="00E77D47"/>
    <w:rsid w:val="00EB1A69"/>
    <w:rsid w:val="00F47F20"/>
    <w:rsid w:val="00F64E11"/>
    <w:rsid w:val="00F81A8B"/>
    <w:rsid w:val="00FA0680"/>
    <w:rsid w:val="00FD0D0D"/>
    <w:rsid w:val="00FD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FDD7A"/>
  <w15:docId w15:val="{7B4CA7C0-AF5D-4A56-AA3A-07F042CC2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1502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2D2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72DAF"/>
    <w:rPr>
      <w:b/>
      <w:bCs/>
    </w:rPr>
  </w:style>
  <w:style w:type="character" w:styleId="Emphasis">
    <w:name w:val="Emphasis"/>
    <w:basedOn w:val="DefaultParagraphFont"/>
    <w:uiPriority w:val="20"/>
    <w:qFormat/>
    <w:rsid w:val="008D4C07"/>
    <w:rPr>
      <w:i/>
      <w:iCs/>
    </w:rPr>
  </w:style>
  <w:style w:type="paragraph" w:styleId="ListParagraph">
    <w:name w:val="List Paragraph"/>
    <w:basedOn w:val="Normal"/>
    <w:uiPriority w:val="34"/>
    <w:qFormat/>
    <w:rsid w:val="00D5650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14231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HFMX+k0rZvruPSTMA3ZaDiVq9w==">CgMxLjAyCGguZ2pkZ3hzOAByITFXaktUdEREWmlRcVZSTFlwclFRdVhkbF9kcEV3ZkpuVA==</go:docsCustomData>
</go:gDocsCustomXmlDataStorage>
</file>

<file path=customXml/itemProps1.xml><?xml version="1.0" encoding="utf-8"?>
<ds:datastoreItem xmlns:ds="http://schemas.openxmlformats.org/officeDocument/2006/customXml" ds:itemID="{838F22E1-F76D-4095-A857-4056A4274D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Rosenbaum</dc:creator>
  <cp:lastModifiedBy>Rae, Jennifer Lynn</cp:lastModifiedBy>
  <cp:revision>35</cp:revision>
  <dcterms:created xsi:type="dcterms:W3CDTF">2025-03-26T01:03:00Z</dcterms:created>
  <dcterms:modified xsi:type="dcterms:W3CDTF">2025-07-25T19:58:00Z</dcterms:modified>
</cp:coreProperties>
</file>